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510289"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510289"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510289"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510289"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510289"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510289"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510289"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510289"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510289">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510289">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510289">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510289">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510289"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510289">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510289">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510289">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510289">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510289"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510289">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510289">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510289">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510289">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510289"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510289">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510289">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510289"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510289"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510289"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510289">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8" w:name="_Toc428093756"/>
      <w:r>
        <w:lastRenderedPageBreak/>
        <w:t>CƠ SỞ LÝ THUYẾT</w:t>
      </w:r>
    </w:p>
    <w:bookmarkEnd w:id="28"/>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409D419F" w:rsidR="001F5B95" w:rsidRPr="00104F01" w:rsidRDefault="00510289" w:rsidP="00AE06EA">
      <w:r>
        <w:rPr>
          <w:color w:val="000000"/>
        </w:rPr>
        <w:t>Azure Microsoft 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r>
        <w:rPr>
          <w:color w:val="000000"/>
        </w:rPr>
        <w:t>.</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06CF8C0B" w:rsidR="001F5B95" w:rsidRPr="00114664" w:rsidRDefault="001F5B95" w:rsidP="00AE06EA">
      <w:pPr>
        <w:pStyle w:val="Nomal-"/>
      </w:pPr>
      <w:r w:rsidRPr="00114664">
        <w:t>Azure được phát hành vào ngày 1 tháng 2 năm 2010</w:t>
      </w:r>
      <w:r w:rsidR="00510289">
        <w:t>.</w:t>
      </w:r>
    </w:p>
    <w:p w14:paraId="10F5F88B" w14:textId="07528CEE" w:rsidR="001F5B95" w:rsidRPr="00114664" w:rsidRDefault="001F5B95" w:rsidP="00AE06EA">
      <w:pPr>
        <w:pStyle w:val="Nomal-"/>
      </w:pPr>
      <w:r w:rsidRPr="00114664">
        <w:t>Azure theo mô hình miễn phí để bắt đầu sử dụng và sau đó trả tiền cho mỗi lần sử dụng</w:t>
      </w:r>
      <w:r w:rsidR="00510289">
        <w:t>.</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0B61DCE0" w:rsidR="001F5B95" w:rsidRPr="00114664" w:rsidRDefault="001F5B95" w:rsidP="00AE06EA">
      <w:pPr>
        <w:pStyle w:val="Nomal-"/>
      </w:pPr>
      <w:r w:rsidRPr="00114664">
        <w:t>Azure hỗ trợ nhiều ngôn ngữ lập trình</w:t>
      </w:r>
      <w:r w:rsidR="00510289">
        <w:t>.</w:t>
      </w:r>
    </w:p>
    <w:p w14:paraId="2EECCC71" w14:textId="35F5A26F"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r w:rsidR="00510289">
        <w:t>.</w:t>
      </w:r>
    </w:p>
    <w:p w14:paraId="6A6D5A77" w14:textId="5231E2B0" w:rsidR="001F5B95" w:rsidRPr="00AE06EA" w:rsidRDefault="001F5B95" w:rsidP="00B1491B">
      <w:pPr>
        <w:pStyle w:val="Heading3"/>
        <w:ind w:firstLine="90"/>
        <w:rPr>
          <w:i w:val="0"/>
        </w:rPr>
      </w:pPr>
      <w:bookmarkStart w:id="29" w:name="_Toc107299417"/>
      <w:r w:rsidRPr="00AE06EA">
        <w:rPr>
          <w:i w:val="0"/>
        </w:rPr>
        <w:t>Cloud Computing</w:t>
      </w:r>
      <w:bookmarkEnd w:id="29"/>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B7DCBC9" w:rsidR="004F028C" w:rsidRDefault="00510289" w:rsidP="00AE06EA">
      <w:r>
        <w:t>Cloud Computing l</w:t>
      </w:r>
      <w:r w:rsidR="003A725C">
        <w:t xml:space="preserve">à </w:t>
      </w:r>
      <w:r w:rsidR="004F028C">
        <w:t>việc cung cấp các dịch vụ điện toán hoàn toàn qua Internet. Hay nói đúng hơn là việc cung cấp tài nguyên phù hợp với nhu cầu người dù</w:t>
      </w:r>
      <w:r>
        <w:t>ng hoàn toàn thông qua Internet.</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6E346E59" w:rsidR="00405ECF" w:rsidRDefault="00B1491B" w:rsidP="00AE06EA">
      <w:pPr>
        <w:pStyle w:val="Nomal-"/>
      </w:pPr>
      <w:r>
        <w:t>K</w:t>
      </w:r>
      <w:r w:rsidR="00405ECF">
        <w:t>hả năng duy trì hoạt động trong các lỗi của bộ phận và dịch vụ</w:t>
      </w:r>
      <w:r w:rsidR="00510289">
        <w:t>.</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38DCFE0" w:rsidR="00405ECF" w:rsidRDefault="00B1491B" w:rsidP="00AE06EA">
      <w:pPr>
        <w:pStyle w:val="Nomal-"/>
      </w:pPr>
      <w:r>
        <w:t>K</w:t>
      </w:r>
      <w:r w:rsidR="00405ECF">
        <w:t>hả năng giữ cho các tài nguyên có thể truy cập được trong một thời gian dài với thời gian ngừng hoạt động tối thiểu</w:t>
      </w:r>
      <w:r w:rsidR="00510289">
        <w:t>.</w:t>
      </w:r>
    </w:p>
    <w:p w14:paraId="122AD6F4" w14:textId="241F412C" w:rsidR="00AE2122" w:rsidRDefault="00405ECF" w:rsidP="00007234">
      <w:pPr>
        <w:pStyle w:val="ListParagraph"/>
        <w:numPr>
          <w:ilvl w:val="0"/>
          <w:numId w:val="16"/>
        </w:numPr>
      </w:pPr>
      <w:r>
        <w:t>Các dạng Cloud Computing</w:t>
      </w:r>
    </w:p>
    <w:p w14:paraId="12282CC1" w14:textId="74138F91"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r w:rsidR="00510289">
        <w:t>.</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34B2F0B"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w:t>
      </w:r>
      <w:r w:rsidR="00510289">
        <w:t>công nghệ để đảm bảo sự riêng tư</w:t>
      </w:r>
      <w:r w:rsidR="00D35524">
        <w:t xml:space="preserve">. Lựa chọn này sẽ giúp </w:t>
      </w:r>
      <w:r w:rsidR="00D35524">
        <w:lastRenderedPageBreak/>
        <w:t>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2A0BEDE1"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w:t>
      </w:r>
      <w:r w:rsidR="00510289">
        <w:rPr>
          <w:b w:val="0"/>
        </w:rPr>
        <w:t>dụng cao</w:t>
      </w:r>
      <w:r w:rsidR="00B65649" w:rsidRPr="009B29BC">
        <w:rPr>
          <w:b w:val="0"/>
        </w:rPr>
        <w:t xml:space="preserve"> và sao chép độ trễ thấp</w:t>
      </w:r>
      <w:r w:rsidR="00510289">
        <w:rPr>
          <w:b w:val="0"/>
        </w:rPr>
        <w:t>.</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02487727" w:rsidR="00AE06EA" w:rsidRDefault="003B3DF0" w:rsidP="00007234">
      <w:pPr>
        <w:pStyle w:val="ListParagraph"/>
        <w:numPr>
          <w:ilvl w:val="1"/>
          <w:numId w:val="17"/>
        </w:numPr>
        <w:spacing w:before="0" w:after="160"/>
        <w:jc w:val="left"/>
      </w:pPr>
      <w:r w:rsidRPr="003A725C">
        <w:t>Lưu trữ một ứng dụng web</w:t>
      </w:r>
      <w:r w:rsidR="00510289">
        <w:t>.</w:t>
      </w:r>
    </w:p>
    <w:p w14:paraId="6745AB05" w14:textId="01668DE4"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r w:rsidR="00510289">
        <w:t>.</w:t>
      </w:r>
    </w:p>
    <w:p w14:paraId="75413878" w14:textId="6B481A5F" w:rsidR="003A725C" w:rsidRDefault="003B3DF0" w:rsidP="00007234">
      <w:pPr>
        <w:pStyle w:val="ListParagraph"/>
        <w:numPr>
          <w:ilvl w:val="1"/>
          <w:numId w:val="17"/>
        </w:numPr>
        <w:spacing w:before="0" w:after="160"/>
        <w:jc w:val="left"/>
      </w:pPr>
      <w:r w:rsidRPr="003A725C">
        <w:t>Cài đặt các bản cập nhật bảo mật</w:t>
      </w:r>
      <w:r w:rsidR="00510289">
        <w:t>.</w:t>
      </w:r>
    </w:p>
    <w:p w14:paraId="5BD09A3E" w14:textId="132896B3" w:rsidR="003A725C" w:rsidRDefault="003B3DF0" w:rsidP="00DB5E9C">
      <w:pPr>
        <w:pStyle w:val="Nomal-"/>
      </w:pPr>
      <w:r w:rsidRPr="003A725C">
        <w:t>Tính năng</w:t>
      </w:r>
    </w:p>
    <w:p w14:paraId="3164B2DC" w14:textId="166F1318" w:rsidR="003A725C" w:rsidRDefault="003B3DF0" w:rsidP="00007234">
      <w:pPr>
        <w:pStyle w:val="ListParagraph"/>
        <w:numPr>
          <w:ilvl w:val="0"/>
          <w:numId w:val="18"/>
        </w:numPr>
        <w:spacing w:before="0" w:after="160"/>
        <w:jc w:val="left"/>
      </w:pPr>
      <w:r w:rsidRPr="003A725C">
        <w:t>Net, .Net Core, Java, Ruby, Node.JS, PHP, Python</w:t>
      </w:r>
      <w:r w:rsidR="00510289">
        <w:t>.</w:t>
      </w:r>
    </w:p>
    <w:p w14:paraId="1736FE0F" w14:textId="45E7E264" w:rsidR="003A725C" w:rsidRDefault="003B3DF0" w:rsidP="00007234">
      <w:pPr>
        <w:pStyle w:val="ListParagraph"/>
        <w:numPr>
          <w:ilvl w:val="0"/>
          <w:numId w:val="18"/>
        </w:numPr>
        <w:spacing w:before="0" w:after="160"/>
        <w:jc w:val="left"/>
      </w:pPr>
      <w:r w:rsidRPr="003A725C">
        <w:t>Các phục vụ cơ bản có thể là Windows hoặc Linux</w:t>
      </w:r>
      <w:r w:rsidR="00510289">
        <w:t>.</w:t>
      </w:r>
    </w:p>
    <w:p w14:paraId="60392866" w14:textId="7AC89D32" w:rsidR="003A725C" w:rsidRDefault="003B3DF0" w:rsidP="00007234">
      <w:pPr>
        <w:pStyle w:val="ListParagraph"/>
        <w:numPr>
          <w:ilvl w:val="0"/>
          <w:numId w:val="18"/>
        </w:numPr>
        <w:spacing w:before="0" w:after="160"/>
        <w:jc w:val="left"/>
      </w:pPr>
      <w:r w:rsidRPr="003A725C">
        <w:t>DevOps-Triển khai liên tục</w:t>
      </w:r>
      <w:r w:rsidR="00510289">
        <w:t>.</w:t>
      </w:r>
    </w:p>
    <w:p w14:paraId="66B6699C" w14:textId="086E173A" w:rsidR="003A725C" w:rsidRDefault="003B3DF0" w:rsidP="00007234">
      <w:pPr>
        <w:pStyle w:val="ListParagraph"/>
        <w:numPr>
          <w:ilvl w:val="0"/>
          <w:numId w:val="18"/>
        </w:numPr>
        <w:spacing w:before="0" w:after="160"/>
        <w:jc w:val="left"/>
      </w:pPr>
      <w:r w:rsidRPr="003A725C">
        <w:t>Triển khai Blue-Green bằng cách sử dụng các khe cắm dàn</w:t>
      </w:r>
      <w:r w:rsidR="00510289">
        <w:t>.</w:t>
      </w:r>
    </w:p>
    <w:p w14:paraId="51B24CD6" w14:textId="2D89C5ED" w:rsidR="003B3DF0" w:rsidRPr="003A725C" w:rsidRDefault="003B3DF0" w:rsidP="00007234">
      <w:pPr>
        <w:pStyle w:val="ListParagraph"/>
        <w:numPr>
          <w:ilvl w:val="0"/>
          <w:numId w:val="18"/>
        </w:numPr>
        <w:spacing w:before="0" w:after="160"/>
      </w:pPr>
      <w:r w:rsidRPr="003A725C">
        <w:t>Xác thực với các nhà cung cấp bên ngoài -Azure AD, Facebook, Google</w:t>
      </w:r>
      <w:r w:rsidR="00510289">
        <w:t>.</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5233E5B4"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r w:rsidR="00510289">
        <w:t>.</w:t>
      </w:r>
    </w:p>
    <w:p w14:paraId="528FE811" w14:textId="3814CFD9"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00510289">
        <w:t>một n</w:t>
      </w:r>
      <w:r w:rsidRPr="003A725C">
        <w:t>hóm hợp lý các ứng dụng được cài đặt trên máy chủ phiên</w:t>
      </w:r>
      <w:r w:rsidR="00DB5E9C">
        <w:rPr>
          <w:b/>
        </w:rPr>
        <w:t xml:space="preserve">. </w:t>
      </w:r>
      <w:r w:rsidRPr="003A725C">
        <w:t>Có hai loại nhóm ứng dụng</w:t>
      </w:r>
      <w:r w:rsidR="00DB5E9C">
        <w:t xml:space="preserve">: </w:t>
      </w:r>
    </w:p>
    <w:p w14:paraId="3C41A6F4" w14:textId="26A39A36"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r w:rsidR="00510289">
        <w:t>.</w:t>
      </w:r>
    </w:p>
    <w:p w14:paraId="138102B9" w14:textId="6A0A702A"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r w:rsidR="00510289">
        <w:t>.</w:t>
      </w:r>
    </w:p>
    <w:p w14:paraId="60B195F6" w14:textId="6C897AB7"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r w:rsidR="00510289">
        <w:t>.</w:t>
      </w:r>
    </w:p>
    <w:p w14:paraId="5A3E2581" w14:textId="6ABE632E"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r w:rsidR="00510289">
        <w:t>.</w:t>
      </w:r>
    </w:p>
    <w:p w14:paraId="583C99FB" w14:textId="46C16873"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r w:rsidR="00510289">
        <w: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0F263F8E" w:rsidR="009F66F6" w:rsidRDefault="003B3DF0" w:rsidP="00ED03C2">
      <w:pPr>
        <w:pStyle w:val="Nomal-"/>
        <w:numPr>
          <w:ilvl w:val="0"/>
          <w:numId w:val="22"/>
        </w:numPr>
      </w:pPr>
      <w:r w:rsidRPr="009F66F6">
        <w:t xml:space="preserve">Tài nguyên: </w:t>
      </w:r>
      <w:r w:rsidR="009F66F6">
        <w:t>L</w:t>
      </w:r>
      <w:r w:rsidRPr="009F66F6">
        <w:t>à phần chính khi bạn xác định các tài nguyên cần được triển khai như một phần của mẫu</w:t>
      </w:r>
      <w:r w:rsidR="00510289">
        <w:t>.</w:t>
      </w:r>
    </w:p>
    <w:p w14:paraId="32825B63" w14:textId="66C9AD0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r w:rsidR="00510289">
        <w:t>.</w:t>
      </w:r>
    </w:p>
    <w:p w14:paraId="78A67A8A" w14:textId="335D3C9A"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r w:rsidR="00510289">
        <w:t>.</w:t>
      </w:r>
    </w:p>
    <w:p w14:paraId="0D654161" w14:textId="57C8C3CC"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r w:rsidR="00510289">
        <w:t>.</w:t>
      </w:r>
    </w:p>
    <w:p w14:paraId="326498A4" w14:textId="1E4BB970"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510289">
        <w:rPr>
          <w:b w:val="0"/>
        </w:rPr>
        <w:t xml:space="preserve">s </w:t>
      </w:r>
      <w:r w:rsidRPr="009B29BC">
        <w:rPr>
          <w:b w:val="0"/>
        </w:rPr>
        <w:t>-</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00510289">
        <w:rPr>
          <w:b w:val="0"/>
        </w:rPr>
        <w:t xml:space="preserve">Bot </w:t>
      </w:r>
      <w:r w:rsidRPr="009B29BC">
        <w:rPr>
          <w:b w:val="0"/>
        </w:rPr>
        <w:t>có thể giải thích những gì người dùng đang cố gắng nói</w:t>
      </w:r>
      <w:r w:rsidR="009B29BC" w:rsidRPr="009B29BC">
        <w:rPr>
          <w:b w:val="0"/>
        </w:rPr>
        <w:t xml:space="preserve"> v</w:t>
      </w:r>
      <w:r w:rsidRPr="009B29BC">
        <w:rPr>
          <w:b w:val="0"/>
        </w:rPr>
        <w:t>à sau đó tạo ra một phản hồi thích hợp</w:t>
      </w:r>
      <w:r w:rsidR="00510289">
        <w:rPr>
          <w:b w:val="0"/>
        </w:rPr>
        <w:t>.</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289FCE1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r w:rsidR="00510289">
        <w:t>.</w:t>
      </w:r>
    </w:p>
    <w:p w14:paraId="26C3D174" w14:textId="7A3454E5"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r w:rsidR="00510289">
        <w:t>.</w:t>
      </w:r>
    </w:p>
    <w:p w14:paraId="65394093" w14:textId="294BAF4C"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r w:rsidR="00510289">
        <w:t>.</w:t>
      </w:r>
    </w:p>
    <w:p w14:paraId="0CB3FDA8" w14:textId="00A6228F"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r w:rsidR="00510289">
        <w:t>.</w:t>
      </w:r>
    </w:p>
    <w:p w14:paraId="686CA45D" w14:textId="358182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r w:rsidR="00510289">
        <w:t>.</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3B24D6DA"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r w:rsidR="00510289">
        <w:t>.</w:t>
      </w:r>
    </w:p>
    <w:p w14:paraId="346253C6" w14:textId="1CDDE878"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r w:rsidR="00510289">
        <w:rPr>
          <w:b w:val="0"/>
        </w:rPr>
        <w:t>.</w:t>
      </w:r>
    </w:p>
    <w:p w14:paraId="25281AB0" w14:textId="0B7B0290"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r w:rsidR="00510289">
        <w:rPr>
          <w:b w:val="0"/>
        </w:rPr>
        <w:t>.</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4F1ACE35"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r w:rsidR="00510289">
        <w:rPr>
          <w:b w:val="0"/>
        </w:rPr>
        <w:t>.</w:t>
      </w:r>
    </w:p>
    <w:p w14:paraId="6DD24FD1" w14:textId="5A028BC7" w:rsidR="00153BDA" w:rsidRDefault="00E96C06" w:rsidP="00F41B43">
      <w:pPr>
        <w:pStyle w:val="Heading2"/>
      </w:pPr>
      <w:r>
        <w:t>Azure Databricks</w:t>
      </w:r>
    </w:p>
    <w:p w14:paraId="7EF82B1F" w14:textId="6B00CA7E"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r w:rsidR="00510289">
        <w:t>.</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80C077F"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00510289">
        <w:t>: P</w:t>
      </w:r>
      <w:r w:rsidRPr="002602E7">
        <w:t>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nhiều </w:t>
      </w:r>
      <w:r w:rsidR="00441C77">
        <w:lastRenderedPageBreak/>
        <w:t>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510289">
      <w:pPr>
        <w:spacing w:before="0" w:after="16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510289">
      <w:pPr>
        <w:spacing w:before="0" w:after="16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0FFEBC2E" w14:textId="3987A69E" w:rsidR="00441C77" w:rsidRDefault="00441C77" w:rsidP="00510289">
      <w:pPr>
        <w:spacing w:before="0" w:after="160"/>
      </w:pPr>
      <w:r>
        <w:t>Để thực hiện công việc này, các DE sẽ phối hợp cùng với DBA (Database Administration) để thiết kế các vùng lưu trữ dữ liệu từ các nguồn sao cho hiệu quả nhất. 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r w:rsidR="00510289">
        <w:t>…</w:t>
      </w:r>
    </w:p>
    <w:p w14:paraId="66408C9D" w14:textId="72205C0A" w:rsidR="000D031F" w:rsidRDefault="00A04EBA" w:rsidP="00510289">
      <w:pPr>
        <w:spacing w:before="0" w:after="160"/>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w:t>
      </w:r>
      <w:r w:rsidR="00510289">
        <w:rPr>
          <w:color w:val="000000"/>
          <w:shd w:val="clear" w:color="auto" w:fill="FFFFFF"/>
        </w:rPr>
        <w:t>hư tìm kiếm thêm các đường link</w:t>
      </w:r>
      <w:r w:rsidRPr="00A04EBA">
        <w:rPr>
          <w:color w:val="000000"/>
          <w:shd w:val="clear" w:color="auto" w:fill="FFFFFF"/>
        </w:rPr>
        <w:t xml:space="preserve"> bên trong để tiếp tục truy cập và down</w:t>
      </w:r>
      <w:r w:rsidR="00510289">
        <w:rPr>
          <w:color w:val="000000"/>
          <w:shd w:val="clear" w:color="auto" w:fill="FFFFFF"/>
        </w:rPr>
        <w:t>load nội dung từ các đường link</w:t>
      </w:r>
      <w:r w:rsidRPr="00A04EBA">
        <w:rPr>
          <w:color w:val="000000"/>
          <w:shd w:val="clear" w:color="auto" w:fill="FFFFFF"/>
        </w:rPr>
        <w:t xml:space="preserve"> này. Dữ liệu sau khi được tải về sẽ được đánh chỉ số (indexing) rồi lưu vào cơ sở dữ liệu. Ví dụ như đối với trang amazon.com, Web Crawling sẽ thu thập toàn bộ </w:t>
      </w:r>
      <w:r w:rsidRPr="00A04EBA">
        <w:rPr>
          <w:color w:val="000000"/>
          <w:shd w:val="clear" w:color="auto" w:fill="FFFFFF"/>
        </w:rPr>
        <w:lastRenderedPageBreak/>
        <w:t xml:space="preserve">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510289">
      <w:pPr>
        <w:spacing w:before="0" w:after="16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Pr="00510289" w:rsidRDefault="00A04EBA" w:rsidP="00510289">
      <w:pPr>
        <w:pStyle w:val="ListParagraph"/>
        <w:numPr>
          <w:ilvl w:val="0"/>
          <w:numId w:val="23"/>
        </w:numPr>
        <w:spacing w:after="120"/>
        <w:rPr>
          <w:shd w:val="clear" w:color="auto" w:fill="FFFFFF"/>
        </w:rPr>
      </w:pPr>
      <w:r w:rsidRPr="00510289">
        <w:rPr>
          <w:color w:val="000000"/>
          <w:shd w:val="clear" w:color="auto" w:fill="FFFFFF"/>
        </w:rPr>
        <w:t xml:space="preserve">Extract/ Trích xuất: Đây là quá trình đọc dữ liệu từ cơ sở dữ liệu. </w:t>
      </w:r>
      <w:r w:rsidR="00283F54" w:rsidRPr="00510289">
        <w:rPr>
          <w:shd w:val="clear" w:color="auto" w:fill="FFFFFF"/>
        </w:rPr>
        <w:t xml:space="preserve">Trong giai đoạn này, nó chọn dữ liệu nguồn hoặc siêu dữ liệu và dữ liệu </w:t>
      </w:r>
      <w:r w:rsidR="00283F54" w:rsidRPr="00510289">
        <w:rPr>
          <w:spacing w:val="4"/>
          <w:shd w:val="clear" w:color="auto" w:fill="FFFFFF"/>
        </w:rPr>
        <w:t xml:space="preserve">kinh doanh đến từ các nguồn khác nhau. </w:t>
      </w:r>
      <w:r w:rsidR="00283F54" w:rsidRPr="0051028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510289" w:rsidRDefault="00283F54" w:rsidP="00510289">
      <w:pPr>
        <w:pStyle w:val="ListParagraph"/>
        <w:numPr>
          <w:ilvl w:val="0"/>
          <w:numId w:val="23"/>
        </w:numPr>
        <w:shd w:val="clear" w:color="auto" w:fill="FEFEFE"/>
        <w:spacing w:after="120"/>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Pr="00510289" w:rsidRDefault="00283F54" w:rsidP="00510289">
      <w:pPr>
        <w:pStyle w:val="ListParagraph"/>
        <w:numPr>
          <w:ilvl w:val="0"/>
          <w:numId w:val="23"/>
        </w:numPr>
        <w:spacing w:after="120"/>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w:t>
      </w:r>
      <w:r>
        <w:rPr>
          <w:shd w:val="clear" w:color="auto" w:fill="FFFFFF"/>
        </w:rPr>
        <w:lastRenderedPageBreak/>
        <w:t>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510289">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0AD02075"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w:t>
      </w:r>
      <w:r w:rsidR="00510289">
        <w:rPr>
          <w:shd w:val="clear" w:color="auto" w:fill="FFFFFF"/>
        </w:rPr>
        <w:t>,</w:t>
      </w:r>
      <w:r>
        <w:rPr>
          <w:shd w:val="clear" w:color="auto" w:fill="FFFFFF"/>
        </w:rPr>
        <w:t xml:space="preserv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AE04F5">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bookmarkStart w:id="30" w:name="_GoBack"/>
      <w:bookmarkEnd w:id="30"/>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27303E" w14:textId="77777777" w:rsidR="005947BF" w:rsidRDefault="005947BF" w:rsidP="00352F46">
      <w:r>
        <w:separator/>
      </w:r>
    </w:p>
    <w:p w14:paraId="44729D0E" w14:textId="77777777" w:rsidR="005947BF" w:rsidRDefault="005947BF" w:rsidP="00352F46"/>
    <w:p w14:paraId="7BFFF674" w14:textId="77777777" w:rsidR="005947BF" w:rsidRDefault="005947BF" w:rsidP="00C50F39"/>
    <w:p w14:paraId="259EAE36" w14:textId="77777777" w:rsidR="005947BF" w:rsidRDefault="005947BF"/>
  </w:endnote>
  <w:endnote w:type="continuationSeparator" w:id="0">
    <w:p w14:paraId="0E95504D" w14:textId="77777777" w:rsidR="005947BF" w:rsidRDefault="005947BF" w:rsidP="00352F46">
      <w:r>
        <w:continuationSeparator/>
      </w:r>
    </w:p>
    <w:p w14:paraId="11365625" w14:textId="77777777" w:rsidR="005947BF" w:rsidRDefault="005947BF" w:rsidP="00352F46"/>
    <w:p w14:paraId="6C937772" w14:textId="77777777" w:rsidR="005947BF" w:rsidRDefault="005947BF" w:rsidP="00C50F39"/>
    <w:p w14:paraId="705A3E7B" w14:textId="77777777" w:rsidR="005947BF" w:rsidRDefault="005947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10289" w:rsidRPr="00871C48" w:rsidRDefault="0051028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0211D30F" w:rsidR="00510289" w:rsidRDefault="00510289">
        <w:pPr>
          <w:pStyle w:val="Footer"/>
          <w:jc w:val="right"/>
        </w:pPr>
        <w:r>
          <w:fldChar w:fldCharType="begin"/>
        </w:r>
        <w:r>
          <w:instrText xml:space="preserve"> PAGE   \* MERGEFORMAT </w:instrText>
        </w:r>
        <w:r>
          <w:fldChar w:fldCharType="separate"/>
        </w:r>
        <w:r w:rsidR="00AE04F5">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2E743B" w14:textId="77777777" w:rsidR="005947BF" w:rsidRDefault="005947BF" w:rsidP="00352F46">
      <w:r>
        <w:separator/>
      </w:r>
    </w:p>
  </w:footnote>
  <w:footnote w:type="continuationSeparator" w:id="0">
    <w:p w14:paraId="53D84F9A" w14:textId="77777777" w:rsidR="005947BF" w:rsidRDefault="005947BF" w:rsidP="00352F46">
      <w:r>
        <w:continuationSeparator/>
      </w:r>
    </w:p>
    <w:p w14:paraId="2C729685" w14:textId="77777777" w:rsidR="005947BF" w:rsidRDefault="005947BF" w:rsidP="00352F46"/>
    <w:p w14:paraId="43054269" w14:textId="77777777" w:rsidR="005947BF" w:rsidRDefault="005947BF" w:rsidP="00C50F39"/>
    <w:p w14:paraId="3BD184AC" w14:textId="77777777" w:rsidR="005947BF" w:rsidRDefault="005947B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10289" w:rsidRDefault="00510289">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10289" w:rsidRDefault="00510289">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10289" w:rsidRDefault="00510289">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10289" w:rsidRDefault="00510289">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10289" w:rsidRDefault="00510289">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0BA5854"/>
    <w:multiLevelType w:val="hybridMultilevel"/>
    <w:tmpl w:val="5FCA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0"/>
  </w:num>
  <w:num w:numId="3">
    <w:abstractNumId w:val="3"/>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8"/>
  </w:num>
  <w:num w:numId="8">
    <w:abstractNumId w:val="7"/>
  </w:num>
  <w:num w:numId="9">
    <w:abstractNumId w:val="4"/>
  </w:num>
  <w:num w:numId="10">
    <w:abstractNumId w:val="12"/>
  </w:num>
  <w:num w:numId="11">
    <w:abstractNumId w:val="16"/>
  </w:num>
  <w:num w:numId="12">
    <w:abstractNumId w:val="17"/>
  </w:num>
  <w:num w:numId="13">
    <w:abstractNumId w:val="1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8"/>
  </w:num>
  <w:num w:numId="17">
    <w:abstractNumId w:val="14"/>
  </w:num>
  <w:num w:numId="18">
    <w:abstractNumId w:val="10"/>
  </w:num>
  <w:num w:numId="19">
    <w:abstractNumId w:val="6"/>
  </w:num>
  <w:num w:numId="20">
    <w:abstractNumId w:val="13"/>
  </w:num>
  <w:num w:numId="21">
    <w:abstractNumId w:val="2"/>
  </w:num>
  <w:num w:numId="22">
    <w:abstractNumId w:val="20"/>
  </w:num>
  <w:num w:numId="23">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89AB925-F32C-48DC-8203-B39B5D383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32</Pages>
  <Words>3584</Words>
  <Characters>2042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9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8</cp:revision>
  <cp:lastPrinted>2021-06-02T14:00:00Z</cp:lastPrinted>
  <dcterms:created xsi:type="dcterms:W3CDTF">2022-06-30T16:14:00Z</dcterms:created>
  <dcterms:modified xsi:type="dcterms:W3CDTF">2022-07-18T04:08:00Z</dcterms:modified>
</cp:coreProperties>
</file>